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125246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1445C06D" w:rsidR="000665C8" w:rsidRPr="00125246" w:rsidRDefault="000665C8" w:rsidP="000665C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12524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 xml:space="preserve">PAGE   </w:t>
            </w:r>
          </w:p>
        </w:tc>
      </w:tr>
    </w:tbl>
    <w:p w14:paraId="7BB80600" w14:textId="77777777" w:rsidR="00B16BB9" w:rsidRPr="00125246" w:rsidRDefault="00B16BB9" w:rsidP="0060046F">
      <w:pPr>
        <w:tabs>
          <w:tab w:val="left" w:pos="142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9333AF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3091D12C" w:rsidR="0016390D" w:rsidRPr="00034372" w:rsidRDefault="00B53FEF" w:rsidP="00B1283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34372">
              <w:rPr>
                <w:rFonts w:ascii="Times New Roman" w:hAnsi="Times New Roman"/>
                <w:sz w:val="24"/>
                <w:szCs w:val="24"/>
              </w:rPr>
              <w:t>Manuscript</w:t>
            </w:r>
            <w:r w:rsidR="00125246" w:rsidRPr="0003437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79C8" w:rsidRPr="00034372">
              <w:rPr>
                <w:rFonts w:ascii="Times New Roman" w:hAnsi="Times New Roman"/>
                <w:sz w:val="24"/>
                <w:szCs w:val="24"/>
              </w:rPr>
              <w:t>T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itle</w:t>
            </w:r>
            <w:r w:rsidR="003279C8" w:rsidRPr="00034372">
              <w:rPr>
                <w:rFonts w:ascii="Times New Roman" w:hAnsi="Times New Roman"/>
                <w:sz w:val="24"/>
                <w:szCs w:val="24"/>
              </w:rPr>
              <w:t>:</w:t>
            </w:r>
            <w:r w:rsidR="003279C8" w:rsidRPr="0003437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3E6D41" w:rsidRPr="0003437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 xml:space="preserve">Papuan Endemic </w:t>
            </w:r>
            <w:proofErr w:type="spellStart"/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>Woton</w:t>
            </w:r>
            <w:proofErr w:type="spellEnd"/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 xml:space="preserve"> Plants (</w:t>
            </w:r>
            <w:r w:rsidR="0084112D" w:rsidRPr="0003437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Sterculia </w:t>
            </w:r>
            <w:proofErr w:type="spellStart"/>
            <w:r w:rsidR="0084112D" w:rsidRPr="00034372">
              <w:rPr>
                <w:rFonts w:ascii="Times New Roman" w:hAnsi="Times New Roman"/>
                <w:b/>
                <w:i/>
                <w:sz w:val="24"/>
                <w:szCs w:val="24"/>
              </w:rPr>
              <w:t>shillinglawii</w:t>
            </w:r>
            <w:proofErr w:type="spellEnd"/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 xml:space="preserve">): The Influence of </w:t>
            </w:r>
            <w:proofErr w:type="spellStart"/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>Woton</w:t>
            </w:r>
            <w:proofErr w:type="spellEnd"/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 xml:space="preserve"> Leaves Meal on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 the</w:t>
            </w:r>
            <w:r w:rsidR="0084112D" w:rsidRPr="0003437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84112D" w:rsidRPr="00034372">
              <w:rPr>
                <w:rFonts w:ascii="Times New Roman" w:hAnsi="Times New Roman"/>
                <w:b/>
                <w:iCs/>
                <w:sz w:val="24"/>
                <w:szCs w:val="24"/>
              </w:rPr>
              <w:t>Growth and Digestibility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 xml:space="preserve"> Performance 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of 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>Tilapia Juveniles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 </w:t>
            </w:r>
            <w:r w:rsidR="0084112D" w:rsidRPr="00034372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 w:rsidR="0084112D" w:rsidRPr="0003437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Oreochromis </w:t>
            </w:r>
            <w:proofErr w:type="spellStart"/>
            <w:r w:rsidR="0084112D" w:rsidRPr="00034372">
              <w:rPr>
                <w:rFonts w:ascii="Times New Roman" w:hAnsi="Times New Roman"/>
                <w:b/>
                <w:i/>
                <w:sz w:val="24"/>
                <w:szCs w:val="24"/>
              </w:rPr>
              <w:t>sp</w:t>
            </w:r>
            <w:proofErr w:type="spellEnd"/>
            <w:r w:rsidR="0084112D" w:rsidRPr="00034372">
              <w:rPr>
                <w:rFonts w:ascii="Times New Roman" w:hAnsi="Times New Roman"/>
                <w:b/>
                <w:i/>
                <w:sz w:val="24"/>
                <w:szCs w:val="24"/>
              </w:rPr>
              <w:t>)</w:t>
            </w:r>
          </w:p>
        </w:tc>
      </w:tr>
      <w:tr w:rsidR="00B24F96" w:rsidRPr="009333AF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9333AF" w:rsidRDefault="00B24F96" w:rsidP="00B128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59B7A64" w14:textId="77777777" w:rsidR="00B16BB9" w:rsidRPr="009333AF" w:rsidRDefault="00B16BB9" w:rsidP="00112AB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9333AF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4C669C14" w:rsidR="00A3380D" w:rsidRPr="00034372" w:rsidRDefault="00034372" w:rsidP="00034372">
            <w:pPr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proofErr w:type="spellStart"/>
            <w:r w:rsidRPr="00034372">
              <w:rPr>
                <w:rFonts w:ascii="Times New Roman" w:hAnsi="Times New Roman"/>
                <w:sz w:val="24"/>
                <w:szCs w:val="24"/>
              </w:rPr>
              <w:t>Intanurfemi</w:t>
            </w:r>
            <w:proofErr w:type="spellEnd"/>
            <w:r w:rsidRPr="00034372">
              <w:rPr>
                <w:rFonts w:ascii="Times New Roman" w:hAnsi="Times New Roman"/>
                <w:sz w:val="24"/>
                <w:szCs w:val="24"/>
              </w:rPr>
              <w:t xml:space="preserve"> B. Hismayasari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Iman Supriatna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Mohammad Sayuti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I Gusti Ayu Budiadnyani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Saidin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Siti Asma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Vini Taru F.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Prajayanti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5</w:t>
            </w:r>
            <w:r w:rsidRPr="00034372">
              <w:rPr>
                <w:rFonts w:ascii="Times New Roman" w:hAnsi="Times New Roman"/>
                <w:sz w:val="24"/>
                <w:szCs w:val="24"/>
              </w:rPr>
              <w:t>; Agung S. Abadi</w:t>
            </w: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*1</w:t>
            </w:r>
          </w:p>
        </w:tc>
      </w:tr>
      <w:tr w:rsidR="00A3380D" w:rsidRPr="009333AF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9333AF" w:rsidRDefault="00A3380D" w:rsidP="00593F2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333AF">
              <w:rPr>
                <w:rFonts w:ascii="Times New Roman" w:hAnsi="Times New Roman"/>
                <w:b/>
                <w:sz w:val="24"/>
                <w:szCs w:val="24"/>
              </w:rPr>
              <w:t xml:space="preserve">Adresses: </w:t>
            </w:r>
          </w:p>
        </w:tc>
      </w:tr>
      <w:tr w:rsidR="00A3380D" w:rsidRPr="009333AF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4725D7F3" w:rsidR="00A3380D" w:rsidRPr="00034372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372">
              <w:rPr>
                <w:rStyle w:val="A0"/>
                <w:rFonts w:ascii="Times New Roman" w:hAnsi="Times New Roman"/>
                <w:bCs/>
                <w:sz w:val="24"/>
                <w:szCs w:val="24"/>
                <w:vertAlign w:val="superscript"/>
              </w:rPr>
              <w:t>1</w:t>
            </w:r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oliteknik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Kelaut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erikan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Sorong, Jl. Kapitan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attimura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Maladumes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, Kota Sorong, Papua Barat, Indonesia</w:t>
            </w:r>
          </w:p>
        </w:tc>
      </w:tr>
      <w:tr w:rsidR="00A3380D" w:rsidRPr="009333AF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55956CC4" w:rsidR="00A3380D" w:rsidRPr="00034372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oliteknik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Ahli Usaha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erikan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Jl. Raya Pasar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Minggu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, Jakarta Selatan, Indonesia</w:t>
            </w:r>
          </w:p>
        </w:tc>
      </w:tr>
      <w:tr w:rsidR="00A3380D" w:rsidRPr="009333AF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4C07253D" w:rsidR="00A3380D" w:rsidRPr="00034372" w:rsidRDefault="00A3380D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oliteknik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Kelaut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erikan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Jembrana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engambeng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Kec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. Negara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Kabupate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Jembrana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, Bali, Indonesia</w:t>
            </w:r>
          </w:p>
        </w:tc>
      </w:tr>
      <w:tr w:rsidR="009333AF" w:rsidRPr="00125246" w14:paraId="5C222434" w14:textId="77777777" w:rsidTr="00593F28">
        <w:trPr>
          <w:trHeight w:val="20"/>
        </w:trPr>
        <w:tc>
          <w:tcPr>
            <w:tcW w:w="9923" w:type="dxa"/>
            <w:gridSpan w:val="4"/>
          </w:tcPr>
          <w:p w14:paraId="545BADAA" w14:textId="519AC54B" w:rsidR="009333AF" w:rsidRPr="00034372" w:rsidRDefault="009333AF" w:rsidP="00593F2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034372">
              <w:rPr>
                <w:rFonts w:ascii="Times New Roman" w:hAnsi="Times New Roman"/>
                <w:sz w:val="24"/>
                <w:szCs w:val="24"/>
                <w:vertAlign w:val="superscript"/>
              </w:rPr>
              <w:t>4</w:t>
            </w:r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oliteknik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Kelaut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erikana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Bone, Jl. Sungai Musi,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Pallette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Tanete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Riattang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Tim., </w:t>
            </w:r>
            <w:proofErr w:type="spellStart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>Kabupaten</w:t>
            </w:r>
            <w:proofErr w:type="spellEnd"/>
            <w:r w:rsidR="00034372"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Bone, Sulawesi Selatan, Indonesia</w:t>
            </w:r>
          </w:p>
        </w:tc>
      </w:tr>
      <w:tr w:rsidR="003E6D41" w:rsidRPr="00125246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49158D86" w:rsidR="003E6D41" w:rsidRPr="00034372" w:rsidRDefault="00034372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34372">
              <w:rPr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Politeknik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Kelautan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Perikanan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Pangandaran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Babakan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Kec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Pangandaran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Pangandaran</w:t>
            </w:r>
            <w:proofErr w:type="spellEnd"/>
            <w:r w:rsidRPr="00034372">
              <w:rPr>
                <w:rFonts w:ascii="Times New Roman" w:eastAsia="Times New Roman" w:hAnsi="Times New Roman"/>
                <w:sz w:val="24"/>
                <w:szCs w:val="24"/>
              </w:rPr>
              <w:t>, Jawa Barat, Indonesia</w:t>
            </w:r>
          </w:p>
        </w:tc>
      </w:tr>
      <w:tr w:rsidR="00FF387B" w:rsidRPr="00125246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4F7DB0D" w14:textId="6DA6A96A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125246" w:rsidRDefault="00FF387B" w:rsidP="00FF387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Last name</w:t>
            </w:r>
          </w:p>
        </w:tc>
        <w:tc>
          <w:tcPr>
            <w:tcW w:w="5533" w:type="dxa"/>
          </w:tcPr>
          <w:p w14:paraId="539B47A1" w14:textId="6DA3AD81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>ORC</w:t>
            </w:r>
            <w:r w:rsidR="00125246">
              <w:rPr>
                <w:rFonts w:ascii="Times New Roman" w:hAnsi="Times New Roman"/>
                <w:sz w:val="24"/>
                <w:szCs w:val="24"/>
              </w:rPr>
              <w:t>I</w:t>
            </w:r>
            <w:r w:rsidRPr="00125246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Pr="00125246">
              <w:rPr>
                <w:rFonts w:ascii="Times New Roman" w:hAnsi="Times New Roman"/>
                <w:i/>
                <w:iCs/>
                <w:color w:val="808080" w:themeColor="background1" w:themeShade="80"/>
                <w:sz w:val="24"/>
                <w:szCs w:val="24"/>
              </w:rPr>
              <w:t>(Example: https://orcid.org/0000-0000-0000-0000)</w:t>
            </w:r>
          </w:p>
        </w:tc>
      </w:tr>
      <w:tr w:rsidR="00FF387B" w:rsidRPr="00125246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3AE1371C" w14:textId="78968124" w:rsidR="00FF387B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ntanurfem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B</w:t>
            </w:r>
          </w:p>
        </w:tc>
        <w:tc>
          <w:tcPr>
            <w:tcW w:w="1599" w:type="dxa"/>
          </w:tcPr>
          <w:p w14:paraId="4A6CD0D4" w14:textId="10B02F39" w:rsidR="00FF387B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ismayasari</w:t>
            </w:r>
            <w:proofErr w:type="spellEnd"/>
          </w:p>
        </w:tc>
        <w:tc>
          <w:tcPr>
            <w:tcW w:w="5533" w:type="dxa"/>
          </w:tcPr>
          <w:p w14:paraId="6D0BF434" w14:textId="028F318E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66E5D4B" w14:textId="3EE06791" w:rsidR="00FF387B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man</w:t>
            </w:r>
          </w:p>
        </w:tc>
        <w:tc>
          <w:tcPr>
            <w:tcW w:w="1599" w:type="dxa"/>
          </w:tcPr>
          <w:p w14:paraId="36B08A1C" w14:textId="71CCAD0F" w:rsidR="00FF387B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upriatna</w:t>
            </w:r>
            <w:proofErr w:type="spellEnd"/>
          </w:p>
        </w:tc>
        <w:tc>
          <w:tcPr>
            <w:tcW w:w="5533" w:type="dxa"/>
          </w:tcPr>
          <w:p w14:paraId="22FDD2DD" w14:textId="3D1DAE32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387B" w:rsidRPr="00125246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125246" w:rsidRDefault="00FF387B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62A0EDD6" w14:textId="628EA562" w:rsidR="00FF387B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hammad</w:t>
            </w:r>
          </w:p>
        </w:tc>
        <w:tc>
          <w:tcPr>
            <w:tcW w:w="1599" w:type="dxa"/>
          </w:tcPr>
          <w:p w14:paraId="08BFAE51" w14:textId="4C29C49D" w:rsidR="00FF387B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yuti</w:t>
            </w:r>
          </w:p>
        </w:tc>
        <w:tc>
          <w:tcPr>
            <w:tcW w:w="5533" w:type="dxa"/>
          </w:tcPr>
          <w:p w14:paraId="52D10F38" w14:textId="380090CC" w:rsidR="00FF387B" w:rsidRPr="00125246" w:rsidRDefault="00FF387B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4112D" w:rsidRPr="00125246" w14:paraId="5E91E8B4" w14:textId="77777777" w:rsidTr="00FF387B">
        <w:trPr>
          <w:trHeight w:val="20"/>
        </w:trPr>
        <w:tc>
          <w:tcPr>
            <w:tcW w:w="1261" w:type="dxa"/>
          </w:tcPr>
          <w:p w14:paraId="4630F528" w14:textId="6E0872CB" w:rsidR="0084112D" w:rsidRPr="00125246" w:rsidRDefault="00AE2045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5F39CFDA" w14:textId="49E03C20" w:rsidR="0084112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 Gusti Ayu</w:t>
            </w:r>
          </w:p>
        </w:tc>
        <w:tc>
          <w:tcPr>
            <w:tcW w:w="1599" w:type="dxa"/>
          </w:tcPr>
          <w:p w14:paraId="47E7D39C" w14:textId="0643C135" w:rsidR="0084112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udiadnyani</w:t>
            </w:r>
            <w:proofErr w:type="spellEnd"/>
          </w:p>
        </w:tc>
        <w:tc>
          <w:tcPr>
            <w:tcW w:w="5533" w:type="dxa"/>
          </w:tcPr>
          <w:p w14:paraId="23ADD35A" w14:textId="77777777" w:rsidR="0084112D" w:rsidRPr="00125246" w:rsidRDefault="0084112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4112D" w:rsidRPr="00125246" w14:paraId="30357200" w14:textId="77777777" w:rsidTr="00FF387B">
        <w:trPr>
          <w:trHeight w:val="20"/>
        </w:trPr>
        <w:tc>
          <w:tcPr>
            <w:tcW w:w="1261" w:type="dxa"/>
          </w:tcPr>
          <w:p w14:paraId="2EF89FD1" w14:textId="5528D3D9" w:rsidR="0084112D" w:rsidRPr="00125246" w:rsidRDefault="00AE2045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1317F36A" w14:textId="47C34EBF" w:rsidR="0084112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idin</w:t>
            </w:r>
          </w:p>
        </w:tc>
        <w:tc>
          <w:tcPr>
            <w:tcW w:w="1599" w:type="dxa"/>
          </w:tcPr>
          <w:p w14:paraId="18E1DEDC" w14:textId="32B5A5FE" w:rsidR="0084112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idin</w:t>
            </w:r>
          </w:p>
        </w:tc>
        <w:tc>
          <w:tcPr>
            <w:tcW w:w="5533" w:type="dxa"/>
          </w:tcPr>
          <w:p w14:paraId="2C2F5DFD" w14:textId="77777777" w:rsidR="0084112D" w:rsidRPr="00125246" w:rsidRDefault="0084112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4112D" w:rsidRPr="00125246" w14:paraId="66EF7C01" w14:textId="77777777" w:rsidTr="00FF387B">
        <w:trPr>
          <w:trHeight w:val="20"/>
        </w:trPr>
        <w:tc>
          <w:tcPr>
            <w:tcW w:w="1261" w:type="dxa"/>
          </w:tcPr>
          <w:p w14:paraId="59CC1FCC" w14:textId="1A5420A6" w:rsidR="0084112D" w:rsidRPr="00125246" w:rsidRDefault="00AE2045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06ECCBA6" w14:textId="38C8ECBB" w:rsidR="0084112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iti </w:t>
            </w:r>
          </w:p>
        </w:tc>
        <w:tc>
          <w:tcPr>
            <w:tcW w:w="1599" w:type="dxa"/>
          </w:tcPr>
          <w:p w14:paraId="454D606B" w14:textId="2CAA5D62" w:rsidR="0084112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ma</w:t>
            </w:r>
          </w:p>
        </w:tc>
        <w:tc>
          <w:tcPr>
            <w:tcW w:w="5533" w:type="dxa"/>
          </w:tcPr>
          <w:p w14:paraId="4478BCCA" w14:textId="77777777" w:rsidR="0084112D" w:rsidRPr="00125246" w:rsidRDefault="0084112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045" w:rsidRPr="00125246" w14:paraId="77C8F461" w14:textId="77777777" w:rsidTr="00FF387B">
        <w:trPr>
          <w:trHeight w:val="20"/>
        </w:trPr>
        <w:tc>
          <w:tcPr>
            <w:tcW w:w="1261" w:type="dxa"/>
          </w:tcPr>
          <w:p w14:paraId="3EBAFD68" w14:textId="28753A9A" w:rsidR="00AE2045" w:rsidRPr="00125246" w:rsidRDefault="00AE2045" w:rsidP="003E6D41">
            <w:pPr>
              <w:pStyle w:val="ListParagraph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="Times New Roman" w:hAnsi="Times New Roman"/>
              </w:rPr>
            </w:pPr>
            <w:r w:rsidRPr="00125246">
              <w:rPr>
                <w:rFonts w:ascii="Times New Roman" w:hAnsi="Times New Roman"/>
              </w:rPr>
              <w:t>Author</w:t>
            </w:r>
          </w:p>
        </w:tc>
        <w:tc>
          <w:tcPr>
            <w:tcW w:w="1530" w:type="dxa"/>
          </w:tcPr>
          <w:p w14:paraId="26985AB8" w14:textId="52967DA6" w:rsidR="00AE2045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ni Taru F.</w:t>
            </w:r>
          </w:p>
        </w:tc>
        <w:tc>
          <w:tcPr>
            <w:tcW w:w="1599" w:type="dxa"/>
          </w:tcPr>
          <w:p w14:paraId="3DDD19D0" w14:textId="6860AE0C" w:rsidR="00AE2045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ajayanti</w:t>
            </w:r>
            <w:proofErr w:type="spellEnd"/>
          </w:p>
        </w:tc>
        <w:tc>
          <w:tcPr>
            <w:tcW w:w="5533" w:type="dxa"/>
          </w:tcPr>
          <w:p w14:paraId="663419A6" w14:textId="77777777" w:rsidR="00AE2045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27B9D" w:rsidRPr="00125246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0B025A32" w:rsidR="00227B9D" w:rsidRPr="00125246" w:rsidRDefault="00AE2045" w:rsidP="00227B9D">
            <w:pPr>
              <w:pStyle w:val="ListParagraph"/>
              <w:tabs>
                <w:tab w:val="clear" w:pos="567"/>
                <w:tab w:val="left" w:pos="308"/>
              </w:tabs>
              <w:ind w:left="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, Co Author</w:t>
            </w:r>
          </w:p>
        </w:tc>
        <w:tc>
          <w:tcPr>
            <w:tcW w:w="1530" w:type="dxa"/>
          </w:tcPr>
          <w:p w14:paraId="7827B6D5" w14:textId="6202CF6F" w:rsidR="00227B9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gung Setia</w:t>
            </w:r>
          </w:p>
        </w:tc>
        <w:tc>
          <w:tcPr>
            <w:tcW w:w="1599" w:type="dxa"/>
          </w:tcPr>
          <w:p w14:paraId="269E0B9B" w14:textId="240EB5D8" w:rsidR="00227B9D" w:rsidRPr="00125246" w:rsidRDefault="00AE2045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adi</w:t>
            </w:r>
          </w:p>
        </w:tc>
        <w:tc>
          <w:tcPr>
            <w:tcW w:w="5533" w:type="dxa"/>
          </w:tcPr>
          <w:p w14:paraId="18300776" w14:textId="338DA93E" w:rsidR="00227B9D" w:rsidRPr="00125246" w:rsidRDefault="0084112D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8" w:tgtFrame="_blank" w:history="1">
              <w:r>
                <w:rPr>
                  <w:rStyle w:val="Hyperlink"/>
                  <w:rFonts w:ascii="Arial" w:hAnsi="Arial" w:cs="Arial"/>
                  <w:color w:val="1155CC"/>
                  <w:shd w:val="clear" w:color="auto" w:fill="FFFFFF"/>
                </w:rPr>
                <w:t>https://</w:t>
              </w:r>
              <w:r>
                <w:rPr>
                  <w:rStyle w:val="il"/>
                  <w:rFonts w:ascii="Arial" w:hAnsi="Arial" w:cs="Arial"/>
                  <w:color w:val="1155CC"/>
                  <w:u w:val="single"/>
                  <w:shd w:val="clear" w:color="auto" w:fill="FFFFFF"/>
                </w:rPr>
                <w:t>orcid</w:t>
              </w:r>
              <w:r>
                <w:rPr>
                  <w:rStyle w:val="Hyperlink"/>
                  <w:rFonts w:ascii="Arial" w:hAnsi="Arial" w:cs="Arial"/>
                  <w:color w:val="1155CC"/>
                  <w:shd w:val="clear" w:color="auto" w:fill="FFFFFF"/>
                </w:rPr>
                <w:t>.org/0009-0002-3175-0376</w:t>
              </w:r>
            </w:hyperlink>
          </w:p>
        </w:tc>
      </w:tr>
      <w:tr w:rsidR="00A61D17" w:rsidRPr="00125246" w14:paraId="0F685BBC" w14:textId="77777777" w:rsidTr="00781A33">
        <w:trPr>
          <w:trHeight w:val="20"/>
        </w:trPr>
        <w:tc>
          <w:tcPr>
            <w:tcW w:w="9923" w:type="dxa"/>
            <w:gridSpan w:val="4"/>
          </w:tcPr>
          <w:p w14:paraId="38D926EA" w14:textId="1DCEB7EA" w:rsidR="00A61D17" w:rsidRPr="00125246" w:rsidRDefault="00A61D17" w:rsidP="00A61D1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25246">
              <w:rPr>
                <w:rFonts w:ascii="Times New Roman" w:hAnsi="Times New Roman"/>
                <w:b/>
                <w:sz w:val="24"/>
                <w:szCs w:val="24"/>
              </w:rPr>
              <w:t>*Corresponding Author</w:t>
            </w:r>
          </w:p>
          <w:p w14:paraId="4E1B7BC7" w14:textId="44B42364" w:rsidR="00A61D17" w:rsidRPr="00125246" w:rsidRDefault="00A61D17" w:rsidP="003E6D4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25246"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  <w:hyperlink r:id="rId9" w:history="1">
              <w:r w:rsidR="0084112D" w:rsidRPr="002848D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agungsb.asa@gmail.com</w:t>
              </w:r>
            </w:hyperlink>
            <w:r w:rsidR="0084112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01DE162" w14:textId="77777777" w:rsidR="0060046F" w:rsidRPr="00125246" w:rsidRDefault="0060046F" w:rsidP="00FF387B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60046F" w:rsidRPr="00125246" w:rsidSect="002563FF">
      <w:headerReference w:type="first" r:id="rId10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9EDC9" w14:textId="77777777" w:rsidR="002F6834" w:rsidRDefault="002F6834" w:rsidP="00B16BB9">
      <w:pPr>
        <w:spacing w:after="0" w:line="240" w:lineRule="auto"/>
      </w:pPr>
      <w:r>
        <w:separator/>
      </w:r>
    </w:p>
  </w:endnote>
  <w:endnote w:type="continuationSeparator" w:id="0">
    <w:p w14:paraId="2E86FBE2" w14:textId="77777777" w:rsidR="002F6834" w:rsidRDefault="002F6834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B7F94" w14:textId="77777777" w:rsidR="002F6834" w:rsidRDefault="002F6834" w:rsidP="00B16BB9">
      <w:pPr>
        <w:spacing w:after="0" w:line="240" w:lineRule="auto"/>
      </w:pPr>
      <w:r>
        <w:separator/>
      </w:r>
    </w:p>
  </w:footnote>
  <w:footnote w:type="continuationSeparator" w:id="0">
    <w:p w14:paraId="571F2066" w14:textId="77777777" w:rsidR="002F6834" w:rsidRDefault="002F6834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BEF" w14:textId="33A0D4FB" w:rsidR="000665C8" w:rsidRDefault="000665C8" w:rsidP="000665C8">
    <w:pPr>
      <w:pStyle w:val="Header"/>
      <w:tabs>
        <w:tab w:val="clear" w:pos="4536"/>
        <w:tab w:val="clear" w:pos="9072"/>
        <w:tab w:val="left" w:pos="58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proofState w:spelling="clean" w:grammar="clean"/>
  <w:defaultTabStop w:val="708"/>
  <w:hyphenationZone w:val="425"/>
  <w:characterSpacingControl w:val="doNotCompress"/>
  <w:hdr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372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25246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2F6834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12D"/>
    <w:rsid w:val="008419D0"/>
    <w:rsid w:val="0084395F"/>
    <w:rsid w:val="00850446"/>
    <w:rsid w:val="00853F7E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333AF"/>
    <w:rsid w:val="009543BE"/>
    <w:rsid w:val="00966212"/>
    <w:rsid w:val="00974845"/>
    <w:rsid w:val="0097504E"/>
    <w:rsid w:val="0099605C"/>
    <w:rsid w:val="009A10D3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61D17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AE2045"/>
    <w:rsid w:val="00B12835"/>
    <w:rsid w:val="00B16BB9"/>
    <w:rsid w:val="00B24F96"/>
    <w:rsid w:val="00B53A37"/>
    <w:rsid w:val="00B53FEF"/>
    <w:rsid w:val="00B7424A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352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2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DefaultParagraphFont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DefaultParagraphFont"/>
    <w:link w:val="AltBilgi1"/>
    <w:uiPriority w:val="99"/>
    <w:rsid w:val="00B16BB9"/>
  </w:style>
  <w:style w:type="table" w:styleId="TableGrid">
    <w:name w:val="Table Grid"/>
    <w:basedOn w:val="TableNormal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NoSpacing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Header">
    <w:name w:val="header"/>
    <w:basedOn w:val="Normal"/>
    <w:link w:val="Head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364A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364A0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PlainTextChar">
    <w:name w:val="Plain Text Char"/>
    <w:link w:val="PlainText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  <w:style w:type="character" w:customStyle="1" w:styleId="il">
    <w:name w:val="il"/>
    <w:basedOn w:val="DefaultParagraphFont"/>
    <w:rsid w:val="0084112D"/>
  </w:style>
  <w:style w:type="character" w:styleId="UnresolvedMention">
    <w:name w:val="Unresolved Mention"/>
    <w:basedOn w:val="DefaultParagraphFont"/>
    <w:uiPriority w:val="99"/>
    <w:semiHidden/>
    <w:unhideWhenUsed/>
    <w:rsid w:val="00841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9-0002-3175-037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gungsb.asa@gmail.com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441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WINDOWS 11</cp:lastModifiedBy>
  <cp:revision>2</cp:revision>
  <dcterms:created xsi:type="dcterms:W3CDTF">2024-11-03T13:28:00Z</dcterms:created>
  <dcterms:modified xsi:type="dcterms:W3CDTF">2024-11-03T13:28:00Z</dcterms:modified>
</cp:coreProperties>
</file>